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31"/>
        <w:gridCol w:w="5895"/>
      </w:tblGrid>
      <w:tr w:rsidR="009501BE" w14:paraId="7B36F358" w14:textId="77777777" w:rsidTr="009501BE">
        <w:trPr>
          <w:trHeight w:val="1543"/>
        </w:trPr>
        <w:tc>
          <w:tcPr>
            <w:tcW w:w="3177" w:type="dxa"/>
          </w:tcPr>
          <w:p w14:paraId="1ADFB110" w14:textId="77777777" w:rsidR="009501BE" w:rsidRDefault="009501BE" w:rsidP="00F57BE0">
            <w:pPr>
              <w:spacing w:line="36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0149599E" wp14:editId="75FFC4DC">
                  <wp:extent cx="1530000" cy="1980000"/>
                  <wp:effectExtent l="0" t="0" r="0" b="1270"/>
                  <wp:docPr id="8" name="Picture 8" descr="A group of people standing in a li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group of people standing in a lin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0000" cy="19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79" w:type="dxa"/>
          </w:tcPr>
          <w:p w14:paraId="1298634B" w14:textId="77777777" w:rsidR="009501BE" w:rsidRPr="0038440E" w:rsidRDefault="009501BE" w:rsidP="00F57BE0">
            <w:pPr>
              <w:spacing w:line="360" w:lineRule="auto"/>
              <w:rPr>
                <w:rFonts w:ascii="Arial" w:hAnsi="Arial" w:cs="Arial"/>
                <w:b/>
                <w:bCs/>
                <w:sz w:val="40"/>
                <w:szCs w:val="40"/>
              </w:rPr>
            </w:pPr>
            <w:r w:rsidRPr="0038440E">
              <w:rPr>
                <w:rFonts w:ascii="Arial" w:hAnsi="Arial" w:cs="Arial"/>
                <w:b/>
                <w:bCs/>
                <w:sz w:val="40"/>
                <w:szCs w:val="40"/>
              </w:rPr>
              <w:t xml:space="preserve">Human Rights Bill for Scotland </w:t>
            </w:r>
          </w:p>
          <w:p w14:paraId="7B25FBB9" w14:textId="77777777" w:rsidR="009501BE" w:rsidRDefault="009501BE" w:rsidP="00F57BE0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38440E">
              <w:rPr>
                <w:rFonts w:ascii="Arial" w:hAnsi="Arial" w:cs="Arial"/>
                <w:b/>
                <w:bCs/>
                <w:sz w:val="40"/>
                <w:szCs w:val="40"/>
              </w:rPr>
              <w:t>Response to Scottish Government</w:t>
            </w:r>
            <w:r w:rsidRPr="0038440E">
              <w:rPr>
                <w:rFonts w:ascii="Arial" w:hAnsi="Arial" w:cs="Arial"/>
                <w:sz w:val="40"/>
                <w:szCs w:val="40"/>
              </w:rPr>
              <w:t xml:space="preserve"> </w:t>
            </w:r>
          </w:p>
        </w:tc>
      </w:tr>
      <w:tr w:rsidR="009501BE" w14:paraId="3C719B32" w14:textId="77777777" w:rsidTr="009501BE">
        <w:trPr>
          <w:trHeight w:val="3522"/>
        </w:trPr>
        <w:tc>
          <w:tcPr>
            <w:tcW w:w="3177" w:type="dxa"/>
          </w:tcPr>
          <w:p w14:paraId="06228303" w14:textId="77777777" w:rsidR="009501BE" w:rsidRDefault="009501BE" w:rsidP="00F57BE0">
            <w:pPr>
              <w:spacing w:line="36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7030212D" wp14:editId="0175B2B6">
                  <wp:simplePos x="0" y="0"/>
                  <wp:positionH relativeFrom="column">
                    <wp:posOffset>575511</wp:posOffset>
                  </wp:positionH>
                  <wp:positionV relativeFrom="paragraph">
                    <wp:posOffset>722957</wp:posOffset>
                  </wp:positionV>
                  <wp:extent cx="751437" cy="809199"/>
                  <wp:effectExtent l="0" t="0" r="0" b="0"/>
                  <wp:wrapNone/>
                  <wp:docPr id="12" name="Picture 12" descr="A blue and white flag with a white x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blue and white flag with a white x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1437" cy="80919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1B55B13C" wp14:editId="417CF85B">
                  <wp:extent cx="1436400" cy="1800000"/>
                  <wp:effectExtent l="0" t="0" r="0" b="0"/>
                  <wp:docPr id="9" name="Picture 9" descr="A white spiral notebook with black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white spiral notebook with black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6400" cy="180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7508D04B" w14:textId="77777777" w:rsidR="009501BE" w:rsidRDefault="009501BE" w:rsidP="00F57BE0">
            <w:pPr>
              <w:spacing w:line="36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7279" w:type="dxa"/>
          </w:tcPr>
          <w:p w14:paraId="6E2BD503" w14:textId="77777777" w:rsidR="009501BE" w:rsidRDefault="009501BE" w:rsidP="00F57BE0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What are your views on the new human rights bill for Scotland? (Question 4) </w:t>
            </w:r>
          </w:p>
          <w:p w14:paraId="2297D964" w14:textId="77777777" w:rsidR="009501BE" w:rsidRDefault="009501BE" w:rsidP="00F57BE0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367B8A33" w14:textId="77777777" w:rsidR="009501BE" w:rsidRDefault="009501BE" w:rsidP="00F57BE0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Are there any other rights you think should be included in the new Human Rights Bill for Scotland? (Question 5) </w:t>
            </w:r>
          </w:p>
        </w:tc>
      </w:tr>
      <w:tr w:rsidR="009501BE" w14:paraId="1C2B2B8B" w14:textId="77777777" w:rsidTr="009501BE">
        <w:trPr>
          <w:trHeight w:val="3522"/>
        </w:trPr>
        <w:tc>
          <w:tcPr>
            <w:tcW w:w="3177" w:type="dxa"/>
          </w:tcPr>
          <w:p w14:paraId="6D5BB0BE" w14:textId="15382FEA" w:rsidR="009501BE" w:rsidRDefault="009501BE" w:rsidP="00F57BE0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72508AD1" wp14:editId="1CC711B0">
                  <wp:extent cx="1846907" cy="1846907"/>
                  <wp:effectExtent l="0" t="0" r="1270" b="1270"/>
                  <wp:docPr id="13" name="Picture 13" descr="A hand holding a pe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A hand holding a pe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4395" cy="1854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79" w:type="dxa"/>
          </w:tcPr>
          <w:p w14:paraId="71985238" w14:textId="120484E7" w:rsidR="009501BE" w:rsidRDefault="009501BE" w:rsidP="00F57BE0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Dear Scottish Government </w:t>
            </w:r>
          </w:p>
          <w:p w14:paraId="7B972F71" w14:textId="31C37B0E" w:rsidR="009501BE" w:rsidRPr="00BF315C" w:rsidRDefault="009501BE" w:rsidP="00F57BE0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7204010D" w14:textId="55EBFAC4" w:rsidR="009501BE" w:rsidRDefault="009501BE" w:rsidP="00F57BE0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38440E">
              <w:rPr>
                <w:rFonts w:ascii="Arial" w:hAnsi="Arial" w:cs="Arial"/>
                <w:b/>
                <w:bCs/>
                <w:sz w:val="32"/>
                <w:szCs w:val="32"/>
              </w:rPr>
              <w:t>My name is</w:t>
            </w:r>
            <w:r>
              <w:rPr>
                <w:rFonts w:ascii="Arial" w:hAnsi="Arial" w:cs="Arial"/>
                <w:sz w:val="32"/>
                <w:szCs w:val="32"/>
              </w:rPr>
              <w:t xml:space="preserve"> ………………………………………..</w:t>
            </w:r>
          </w:p>
          <w:p w14:paraId="1EA94B6E" w14:textId="77777777" w:rsidR="009501BE" w:rsidRPr="00BF315C" w:rsidRDefault="009501BE" w:rsidP="00F57BE0">
            <w:pPr>
              <w:spacing w:line="360" w:lineRule="auto"/>
              <w:rPr>
                <w:rFonts w:ascii="Arial" w:hAnsi="Arial" w:cs="Arial"/>
                <w:b/>
                <w:bCs/>
                <w:color w:val="FF0000"/>
                <w:sz w:val="32"/>
                <w:szCs w:val="32"/>
              </w:rPr>
            </w:pPr>
          </w:p>
          <w:p w14:paraId="5FBF909A" w14:textId="0CF4116C" w:rsidR="009501BE" w:rsidRDefault="009501BE" w:rsidP="00F57BE0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I am responding to the consultation on the Human Rights Bill for Scotland because I am worried that people with learning disabilities and other disabled people won’t have their human rights made real in Scotland</w:t>
            </w:r>
          </w:p>
          <w:p w14:paraId="531B5563" w14:textId="245684AE" w:rsidR="009501BE" w:rsidRDefault="009501BE" w:rsidP="00F57BE0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5AA790F4" w14:textId="2CF00C0F" w:rsidR="009501BE" w:rsidRDefault="009501BE" w:rsidP="00F57BE0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lastRenderedPageBreak/>
              <w:t xml:space="preserve">I think parts of the convention on the rights of persons with disabilities need to be included in the new human rights bill for Scotland </w:t>
            </w:r>
          </w:p>
          <w:p w14:paraId="6970C03F" w14:textId="325AFD8C" w:rsidR="009501BE" w:rsidRDefault="009501BE" w:rsidP="00F57BE0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258C2866" w14:textId="0A82F473" w:rsidR="009501BE" w:rsidRDefault="009501BE" w:rsidP="00F57BE0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BF315C">
              <w:rPr>
                <w:rFonts w:ascii="Arial" w:hAnsi="Arial" w:cs="Arial"/>
                <w:sz w:val="32"/>
                <w:szCs w:val="32"/>
              </w:rPr>
              <w:t xml:space="preserve">People with learning disabilities need to have their rights in law </w:t>
            </w:r>
          </w:p>
          <w:p w14:paraId="0CF6A008" w14:textId="77777777" w:rsidR="009501BE" w:rsidRPr="00BF315C" w:rsidRDefault="009501BE" w:rsidP="00F57BE0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6C66179D" w14:textId="77777777" w:rsidR="009501BE" w:rsidRPr="00BF315C" w:rsidRDefault="009501BE" w:rsidP="00F57BE0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BF315C">
              <w:rPr>
                <w:rFonts w:ascii="Arial" w:hAnsi="Arial" w:cs="Arial"/>
                <w:sz w:val="32"/>
                <w:szCs w:val="32"/>
              </w:rPr>
              <w:t>Some rights that are really important to people with learning disabilities are</w:t>
            </w:r>
            <w:r>
              <w:rPr>
                <w:rFonts w:ascii="Arial" w:hAnsi="Arial" w:cs="Arial"/>
                <w:sz w:val="32"/>
                <w:szCs w:val="32"/>
              </w:rPr>
              <w:t>:</w:t>
            </w:r>
            <w:r w:rsidRPr="00BF315C"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  <w:p w14:paraId="23A4D188" w14:textId="480B1A17" w:rsidR="009501BE" w:rsidRPr="00BF315C" w:rsidRDefault="009501BE" w:rsidP="00F57BE0">
            <w:pPr>
              <w:spacing w:before="100" w:beforeAutospacing="1" w:after="100" w:afterAutospacing="1"/>
              <w:outlineLvl w:val="2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BF315C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Being treated e</w:t>
            </w:r>
            <w:r w:rsidRPr="00DD6E31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qual</w:t>
            </w:r>
            <w:r w:rsidRPr="00BF315C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ly in the</w:t>
            </w:r>
            <w:r w:rsidRPr="00DD6E31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 xml:space="preserve"> law</w:t>
            </w:r>
            <w:r w:rsidRPr="00BF315C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 xml:space="preserve"> (</w:t>
            </w: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 xml:space="preserve">CRPD: </w:t>
            </w:r>
            <w:r w:rsidRPr="00BF315C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 xml:space="preserve">Article 12) </w:t>
            </w:r>
          </w:p>
          <w:p w14:paraId="05070CAD" w14:textId="06A7AA16" w:rsidR="009501BE" w:rsidRPr="00BF315C" w:rsidRDefault="009501BE" w:rsidP="00F57BE0">
            <w:pPr>
              <w:spacing w:before="100" w:beforeAutospacing="1" w:after="100" w:afterAutospacing="1"/>
              <w:outlineLvl w:val="2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BF315C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Being able to get justice (</w:t>
            </w: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 xml:space="preserve">CRPD: </w:t>
            </w:r>
            <w:r w:rsidRPr="00BF315C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 xml:space="preserve">Article 13) </w:t>
            </w:r>
          </w:p>
          <w:p w14:paraId="7A7DFA26" w14:textId="223F3D23" w:rsidR="009501BE" w:rsidRPr="00BF315C" w:rsidRDefault="009501BE" w:rsidP="00F57BE0">
            <w:pPr>
              <w:spacing w:before="100" w:beforeAutospacing="1" w:after="100" w:afterAutospacing="1"/>
              <w:outlineLvl w:val="2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BF315C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And being able to live independently and being included in the community (</w:t>
            </w: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 xml:space="preserve">CRPD: </w:t>
            </w:r>
            <w:r w:rsidRPr="00BF315C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 xml:space="preserve">Article 19) </w:t>
            </w:r>
          </w:p>
          <w:p w14:paraId="4DF27193" w14:textId="00B52FDA" w:rsidR="009501BE" w:rsidRDefault="009501BE" w:rsidP="00F57BE0">
            <w:pPr>
              <w:spacing w:before="100" w:beforeAutospacing="1" w:after="100" w:afterAutospacing="1"/>
              <w:outlineLvl w:val="2"/>
              <w:rPr>
                <w:rFonts w:ascii="Helvetica" w:eastAsia="Times New Roman" w:hAnsi="Helvetica" w:cs="Helvetica"/>
                <w:sz w:val="27"/>
                <w:szCs w:val="27"/>
                <w:lang w:eastAsia="en-GB"/>
              </w:rPr>
            </w:pPr>
          </w:p>
          <w:p w14:paraId="68FBF249" w14:textId="0092335C" w:rsidR="009501BE" w:rsidRPr="00BF315C" w:rsidRDefault="009501BE" w:rsidP="00F57BE0">
            <w:pPr>
              <w:spacing w:before="100" w:beforeAutospacing="1" w:after="100" w:afterAutospacing="1"/>
              <w:outlineLvl w:val="2"/>
              <w:rPr>
                <w:rFonts w:ascii="Helvetica" w:eastAsia="Times New Roman" w:hAnsi="Helvetica" w:cs="Helvetica"/>
                <w:sz w:val="32"/>
                <w:szCs w:val="32"/>
                <w:lang w:eastAsia="en-GB"/>
              </w:rPr>
            </w:pPr>
            <w:r w:rsidRPr="0038440E">
              <w:rPr>
                <w:rFonts w:ascii="Helvetica" w:eastAsia="Times New Roman" w:hAnsi="Helvetica" w:cs="Helvetica"/>
                <w:b/>
                <w:bCs/>
                <w:sz w:val="32"/>
                <w:szCs w:val="32"/>
                <w:lang w:eastAsia="en-GB"/>
              </w:rPr>
              <w:t>Some other things that are important to me are</w:t>
            </w:r>
            <w:r w:rsidRPr="00BF315C">
              <w:rPr>
                <w:rFonts w:ascii="Helvetica" w:eastAsia="Times New Roman" w:hAnsi="Helvetica" w:cs="Helvetica"/>
                <w:sz w:val="32"/>
                <w:szCs w:val="32"/>
                <w:lang w:eastAsia="en-GB"/>
              </w:rPr>
              <w:t xml:space="preserve">: </w:t>
            </w:r>
          </w:p>
          <w:p w14:paraId="248ACB37" w14:textId="77777777" w:rsidR="009501BE" w:rsidRPr="00BF315C" w:rsidRDefault="009501BE" w:rsidP="00F57BE0">
            <w:pPr>
              <w:spacing w:before="100" w:beforeAutospacing="1" w:after="100" w:afterAutospacing="1"/>
              <w:outlineLvl w:val="2"/>
              <w:rPr>
                <w:rFonts w:ascii="Helvetica" w:eastAsia="Times New Roman" w:hAnsi="Helvetica" w:cs="Helvetica"/>
                <w:sz w:val="32"/>
                <w:szCs w:val="32"/>
                <w:lang w:eastAsia="en-GB"/>
              </w:rPr>
            </w:pPr>
          </w:p>
          <w:p w14:paraId="7BA2B7A5" w14:textId="6E933EC4" w:rsidR="009501BE" w:rsidRPr="00BF315C" w:rsidRDefault="009501BE" w:rsidP="00F57BE0">
            <w:pPr>
              <w:spacing w:before="100" w:beforeAutospacing="1" w:after="100" w:afterAutospacing="1"/>
              <w:outlineLvl w:val="2"/>
              <w:rPr>
                <w:rFonts w:ascii="Helvetica" w:eastAsia="Times New Roman" w:hAnsi="Helvetica" w:cs="Helvetica"/>
                <w:sz w:val="32"/>
                <w:szCs w:val="32"/>
                <w:lang w:eastAsia="en-GB"/>
              </w:rPr>
            </w:pPr>
            <w:r w:rsidRPr="00BF315C">
              <w:rPr>
                <w:rFonts w:ascii="Helvetica" w:eastAsia="Times New Roman" w:hAnsi="Helvetica" w:cs="Helvetica"/>
                <w:sz w:val="32"/>
                <w:szCs w:val="32"/>
                <w:lang w:eastAsia="en-GB"/>
              </w:rPr>
              <w:t>……………………………………………</w:t>
            </w:r>
          </w:p>
          <w:p w14:paraId="2C6C3DC3" w14:textId="77777777" w:rsidR="009501BE" w:rsidRPr="00BF315C" w:rsidRDefault="009501BE" w:rsidP="00F57BE0">
            <w:pPr>
              <w:spacing w:before="100" w:beforeAutospacing="1" w:after="100" w:afterAutospacing="1"/>
              <w:outlineLvl w:val="2"/>
              <w:rPr>
                <w:rFonts w:ascii="Helvetica" w:eastAsia="Times New Roman" w:hAnsi="Helvetica" w:cs="Helvetica"/>
                <w:sz w:val="32"/>
                <w:szCs w:val="32"/>
                <w:lang w:eastAsia="en-GB"/>
              </w:rPr>
            </w:pPr>
          </w:p>
          <w:p w14:paraId="4F8A2F64" w14:textId="63A93CED" w:rsidR="009501BE" w:rsidRPr="00BF315C" w:rsidRDefault="009501BE" w:rsidP="00F57BE0">
            <w:pPr>
              <w:spacing w:before="100" w:beforeAutospacing="1" w:after="100" w:afterAutospacing="1"/>
              <w:outlineLvl w:val="2"/>
              <w:rPr>
                <w:rFonts w:ascii="Helvetica" w:eastAsia="Times New Roman" w:hAnsi="Helvetica" w:cs="Helvetica"/>
                <w:sz w:val="32"/>
                <w:szCs w:val="32"/>
                <w:lang w:eastAsia="en-GB"/>
              </w:rPr>
            </w:pPr>
            <w:r w:rsidRPr="00BF315C">
              <w:rPr>
                <w:rFonts w:ascii="Helvetica" w:eastAsia="Times New Roman" w:hAnsi="Helvetica" w:cs="Helvetica"/>
                <w:sz w:val="32"/>
                <w:szCs w:val="32"/>
                <w:lang w:eastAsia="en-GB"/>
              </w:rPr>
              <w:t>……………………………………………</w:t>
            </w:r>
          </w:p>
          <w:p w14:paraId="0348E919" w14:textId="77777777" w:rsidR="009501BE" w:rsidRPr="00BF315C" w:rsidRDefault="009501BE" w:rsidP="00F57BE0">
            <w:pPr>
              <w:spacing w:before="100" w:beforeAutospacing="1" w:after="100" w:afterAutospacing="1"/>
              <w:outlineLvl w:val="2"/>
              <w:rPr>
                <w:rFonts w:ascii="Helvetica" w:eastAsia="Times New Roman" w:hAnsi="Helvetica" w:cs="Helvetica"/>
                <w:sz w:val="32"/>
                <w:szCs w:val="32"/>
                <w:lang w:eastAsia="en-GB"/>
              </w:rPr>
            </w:pPr>
          </w:p>
          <w:p w14:paraId="1F23086D" w14:textId="5FF20B52" w:rsidR="009501BE" w:rsidRPr="00BF315C" w:rsidRDefault="009501BE" w:rsidP="00F57BE0">
            <w:pPr>
              <w:spacing w:before="100" w:beforeAutospacing="1" w:after="100" w:afterAutospacing="1"/>
              <w:outlineLvl w:val="2"/>
              <w:rPr>
                <w:rFonts w:ascii="Helvetica" w:eastAsia="Times New Roman" w:hAnsi="Helvetica" w:cs="Helvetica"/>
                <w:sz w:val="32"/>
                <w:szCs w:val="32"/>
                <w:lang w:eastAsia="en-GB"/>
              </w:rPr>
            </w:pPr>
            <w:r w:rsidRPr="00BF315C">
              <w:rPr>
                <w:rFonts w:ascii="Helvetica" w:eastAsia="Times New Roman" w:hAnsi="Helvetica" w:cs="Helvetica"/>
                <w:sz w:val="32"/>
                <w:szCs w:val="32"/>
                <w:lang w:eastAsia="en-GB"/>
              </w:rPr>
              <w:t>…………………………………………</w:t>
            </w:r>
          </w:p>
          <w:p w14:paraId="1E06F4C0" w14:textId="77777777" w:rsidR="009501BE" w:rsidRPr="00BF315C" w:rsidRDefault="009501BE" w:rsidP="00F57BE0">
            <w:pPr>
              <w:spacing w:before="100" w:beforeAutospacing="1" w:after="100" w:afterAutospacing="1"/>
              <w:outlineLvl w:val="2"/>
              <w:rPr>
                <w:rFonts w:ascii="Helvetica" w:eastAsia="Times New Roman" w:hAnsi="Helvetica" w:cs="Helvetica"/>
                <w:sz w:val="32"/>
                <w:szCs w:val="32"/>
                <w:lang w:eastAsia="en-GB"/>
              </w:rPr>
            </w:pPr>
          </w:p>
          <w:p w14:paraId="0BE8283E" w14:textId="7FB186A5" w:rsidR="009501BE" w:rsidRPr="00BF315C" w:rsidRDefault="009501BE" w:rsidP="00F57BE0">
            <w:pPr>
              <w:spacing w:before="100" w:beforeAutospacing="1" w:after="100" w:afterAutospacing="1"/>
              <w:outlineLvl w:val="2"/>
              <w:rPr>
                <w:rFonts w:ascii="Helvetica" w:eastAsia="Times New Roman" w:hAnsi="Helvetica" w:cs="Helvetica"/>
                <w:sz w:val="32"/>
                <w:szCs w:val="32"/>
                <w:lang w:eastAsia="en-GB"/>
              </w:rPr>
            </w:pPr>
            <w:r w:rsidRPr="00BF315C">
              <w:rPr>
                <w:rFonts w:ascii="Helvetica" w:eastAsia="Times New Roman" w:hAnsi="Helvetica" w:cs="Helvetica"/>
                <w:sz w:val="32"/>
                <w:szCs w:val="32"/>
                <w:lang w:eastAsia="en-GB"/>
              </w:rPr>
              <w:t>……………………………………………</w:t>
            </w:r>
          </w:p>
          <w:p w14:paraId="645C98BB" w14:textId="77777777" w:rsidR="009501BE" w:rsidRPr="00BF315C" w:rsidRDefault="009501BE" w:rsidP="00F57BE0">
            <w:pPr>
              <w:spacing w:before="100" w:beforeAutospacing="1" w:after="100" w:afterAutospacing="1"/>
              <w:outlineLvl w:val="2"/>
              <w:rPr>
                <w:rFonts w:ascii="Helvetica" w:eastAsia="Times New Roman" w:hAnsi="Helvetica" w:cs="Helvetica"/>
                <w:sz w:val="32"/>
                <w:szCs w:val="32"/>
                <w:lang w:eastAsia="en-GB"/>
              </w:rPr>
            </w:pPr>
            <w:r w:rsidRPr="00BF315C">
              <w:rPr>
                <w:rFonts w:ascii="Helvetica" w:eastAsia="Times New Roman" w:hAnsi="Helvetica" w:cs="Helvetica"/>
                <w:sz w:val="32"/>
                <w:szCs w:val="32"/>
                <w:lang w:eastAsia="en-GB"/>
              </w:rPr>
              <w:t xml:space="preserve">Thank you </w:t>
            </w:r>
            <w:r>
              <w:rPr>
                <w:rFonts w:ascii="Helvetica" w:eastAsia="Times New Roman" w:hAnsi="Helvetica" w:cs="Helvetica"/>
                <w:sz w:val="32"/>
                <w:szCs w:val="32"/>
                <w:lang w:eastAsia="en-GB"/>
              </w:rPr>
              <w:t xml:space="preserve">and I hope you help make my human rights real. </w:t>
            </w:r>
          </w:p>
          <w:p w14:paraId="07DDA7EB" w14:textId="7868CE27" w:rsidR="009501BE" w:rsidRDefault="009501BE" w:rsidP="00F57BE0">
            <w:pPr>
              <w:spacing w:before="100" w:beforeAutospacing="1" w:after="100" w:afterAutospacing="1"/>
              <w:outlineLvl w:val="2"/>
              <w:rPr>
                <w:rFonts w:ascii="Helvetica" w:eastAsia="Times New Roman" w:hAnsi="Helvetica" w:cs="Helvetica"/>
                <w:sz w:val="32"/>
                <w:szCs w:val="32"/>
                <w:lang w:eastAsia="en-GB"/>
              </w:rPr>
            </w:pPr>
            <w:r w:rsidRPr="0038440E">
              <w:rPr>
                <w:rFonts w:ascii="Helvetica" w:eastAsia="Times New Roman" w:hAnsi="Helvetica" w:cs="Helvetica"/>
                <w:b/>
                <w:bCs/>
                <w:sz w:val="32"/>
                <w:szCs w:val="32"/>
                <w:lang w:eastAsia="en-GB"/>
              </w:rPr>
              <w:t>From:</w:t>
            </w:r>
            <w:r>
              <w:rPr>
                <w:rFonts w:ascii="Helvetica" w:eastAsia="Times New Roman" w:hAnsi="Helvetica" w:cs="Helvetica"/>
                <w:b/>
                <w:bCs/>
                <w:sz w:val="32"/>
                <w:szCs w:val="32"/>
                <w:lang w:eastAsia="en-GB"/>
              </w:rPr>
              <w:t xml:space="preserve"> </w:t>
            </w:r>
            <w:r>
              <w:rPr>
                <w:rFonts w:ascii="Helvetica" w:eastAsia="Times New Roman" w:hAnsi="Helvetica" w:cs="Helvetica"/>
                <w:sz w:val="32"/>
                <w:szCs w:val="32"/>
                <w:lang w:eastAsia="en-GB"/>
              </w:rPr>
              <w:t>……………………………………</w:t>
            </w:r>
          </w:p>
          <w:p w14:paraId="4F5C1F57" w14:textId="63E6B3FD" w:rsidR="009501BE" w:rsidRPr="0038440E" w:rsidRDefault="009501BE" w:rsidP="00F57BE0">
            <w:pPr>
              <w:spacing w:before="100" w:beforeAutospacing="1" w:after="100" w:afterAutospacing="1"/>
              <w:outlineLvl w:val="2"/>
              <w:rPr>
                <w:rFonts w:ascii="Helvetica" w:eastAsia="Times New Roman" w:hAnsi="Helvetica" w:cs="Helvetica"/>
                <w:sz w:val="32"/>
                <w:szCs w:val="32"/>
                <w:lang w:eastAsia="en-GB"/>
              </w:rPr>
            </w:pPr>
            <w:r>
              <w:rPr>
                <w:rFonts w:ascii="Helvetica" w:eastAsia="Times New Roman" w:hAnsi="Helvetica" w:cs="Helvetica"/>
                <w:sz w:val="32"/>
                <w:szCs w:val="32"/>
                <w:lang w:eastAsia="en-GB"/>
              </w:rPr>
              <w:t>…………………………………………….</w:t>
            </w:r>
          </w:p>
        </w:tc>
      </w:tr>
    </w:tbl>
    <w:p w14:paraId="02DA06F3" w14:textId="5D7FA5A8" w:rsidR="009501BE" w:rsidRDefault="009501BE" w:rsidP="009501BE">
      <w:pPr>
        <w:rPr>
          <w:rFonts w:ascii="Arial" w:hAnsi="Arial" w:cs="Arial"/>
          <w:sz w:val="2"/>
          <w:szCs w:val="2"/>
        </w:rPr>
      </w:pPr>
    </w:p>
    <w:sectPr w:rsidR="009501BE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2FA42" w14:textId="77777777" w:rsidR="00A93B2E" w:rsidRDefault="00A93B2E" w:rsidP="00C80A2A">
      <w:pPr>
        <w:spacing w:after="0" w:line="240" w:lineRule="auto"/>
      </w:pPr>
      <w:r>
        <w:separator/>
      </w:r>
    </w:p>
  </w:endnote>
  <w:endnote w:type="continuationSeparator" w:id="0">
    <w:p w14:paraId="59731487" w14:textId="77777777" w:rsidR="00A93B2E" w:rsidRDefault="00A93B2E" w:rsidP="00C80A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0020961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32"/>
        <w:szCs w:val="32"/>
      </w:rPr>
    </w:sdtEndPr>
    <w:sdtContent>
      <w:p w14:paraId="67B5C1AF" w14:textId="63BF083E" w:rsidR="00C80A2A" w:rsidRDefault="00C80A2A">
        <w:pPr>
          <w:pStyle w:val="Footer"/>
          <w:jc w:val="right"/>
        </w:pPr>
        <w:r w:rsidRPr="00C80A2A">
          <w:rPr>
            <w:rFonts w:ascii="Arial" w:hAnsi="Arial" w:cs="Arial"/>
            <w:sz w:val="32"/>
            <w:szCs w:val="32"/>
          </w:rPr>
          <w:fldChar w:fldCharType="begin"/>
        </w:r>
        <w:r w:rsidRPr="00C80A2A">
          <w:rPr>
            <w:rFonts w:ascii="Arial" w:hAnsi="Arial" w:cs="Arial"/>
            <w:sz w:val="32"/>
            <w:szCs w:val="32"/>
          </w:rPr>
          <w:instrText xml:space="preserve"> PAGE   \* MERGEFORMAT </w:instrText>
        </w:r>
        <w:r w:rsidRPr="00C80A2A">
          <w:rPr>
            <w:rFonts w:ascii="Arial" w:hAnsi="Arial" w:cs="Arial"/>
            <w:sz w:val="32"/>
            <w:szCs w:val="32"/>
          </w:rPr>
          <w:fldChar w:fldCharType="separate"/>
        </w:r>
        <w:r w:rsidRPr="00C80A2A">
          <w:rPr>
            <w:rFonts w:ascii="Arial" w:hAnsi="Arial" w:cs="Arial"/>
            <w:noProof/>
            <w:sz w:val="32"/>
            <w:szCs w:val="32"/>
          </w:rPr>
          <w:t>2</w:t>
        </w:r>
        <w:r w:rsidRPr="00C80A2A">
          <w:rPr>
            <w:rFonts w:ascii="Arial" w:hAnsi="Arial" w:cs="Arial"/>
            <w:noProof/>
            <w:sz w:val="32"/>
            <w:szCs w:val="32"/>
          </w:rPr>
          <w:fldChar w:fldCharType="end"/>
        </w:r>
      </w:p>
    </w:sdtContent>
  </w:sdt>
  <w:p w14:paraId="127CBA55" w14:textId="77777777" w:rsidR="00C80A2A" w:rsidRDefault="00C80A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8DF6E" w14:textId="77777777" w:rsidR="00A93B2E" w:rsidRDefault="00A93B2E" w:rsidP="00C80A2A">
      <w:pPr>
        <w:spacing w:after="0" w:line="240" w:lineRule="auto"/>
      </w:pPr>
      <w:r>
        <w:separator/>
      </w:r>
    </w:p>
  </w:footnote>
  <w:footnote w:type="continuationSeparator" w:id="0">
    <w:p w14:paraId="06546E61" w14:textId="77777777" w:rsidR="00A93B2E" w:rsidRDefault="00A93B2E" w:rsidP="00C80A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sTAxNzMzNrUwMTFV0lEKTi0uzszPAykwrAUAQ6q08SwAAAA="/>
  </w:docVars>
  <w:rsids>
    <w:rsidRoot w:val="009501BE"/>
    <w:rsid w:val="001554CE"/>
    <w:rsid w:val="00157FE7"/>
    <w:rsid w:val="004A2585"/>
    <w:rsid w:val="009501BE"/>
    <w:rsid w:val="00A163DA"/>
    <w:rsid w:val="00A93B2E"/>
    <w:rsid w:val="00C80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784B1"/>
  <w15:chartTrackingRefBased/>
  <w15:docId w15:val="{23947ED3-749F-4B9B-929E-E5078BDB7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01BE"/>
    <w:rPr>
      <w:rFonts w:eastAsiaTheme="minorEastAsia"/>
      <w:kern w:val="0"/>
      <w:lang w:eastAsia="ii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501BE"/>
    <w:pPr>
      <w:spacing w:after="0" w:line="240" w:lineRule="auto"/>
    </w:pPr>
    <w:rPr>
      <w:rFonts w:eastAsiaTheme="minorEastAsia"/>
      <w:kern w:val="0"/>
      <w:lang w:eastAsia="ii-C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80A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A2A"/>
    <w:rPr>
      <w:rFonts w:eastAsiaTheme="minorEastAsia"/>
      <w:kern w:val="0"/>
      <w:lang w:eastAsia="ii-CN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80A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A2A"/>
    <w:rPr>
      <w:rFonts w:eastAsiaTheme="minorEastAsia"/>
      <w:kern w:val="0"/>
      <w:lang w:eastAsia="ii-C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5</Words>
  <Characters>1057</Characters>
  <Application>Microsoft Office Word</Application>
  <DocSecurity>0</DocSecurity>
  <Lines>8</Lines>
  <Paragraphs>2</Paragraphs>
  <ScaleCrop>false</ScaleCrop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onagh Brown</dc:creator>
  <cp:keywords/>
  <dc:description/>
  <cp:lastModifiedBy>Oonagh Brown</cp:lastModifiedBy>
  <cp:revision>2</cp:revision>
  <dcterms:created xsi:type="dcterms:W3CDTF">2023-08-02T14:54:00Z</dcterms:created>
  <dcterms:modified xsi:type="dcterms:W3CDTF">2023-08-02T14:54:00Z</dcterms:modified>
</cp:coreProperties>
</file>